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7 covering the period from September 08 through September 14,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base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1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4.4%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base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ednesday was the busiest day of the week with 217 service calls, and the slowest day was Saturday with 149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base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000 hours, with 83 calls for service. 0500 hours was the slowest hour of the day with 1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base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2 calls are 38.2 percent of the total number of calls, while Priority 1 calls are 24.5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base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base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8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base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base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base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base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5 seconds. This is still in line with what has been seen in the last two weeks. The median time in queue was 15 seconds. These are comparable numbers with the prior weeks.</w:t>
      </w:r>
    </w:p>
    <w:p>
      <w:pPr>
        <w:pStyle w:val="BodyText"/>
      </w:pPr>
      <w:r>
        <w:drawing>
          <wp:inline>
            <wp:extent cx="5334000" cy="3556000"/>
            <wp:effectExtent b="0" l="0" r="0" t="0"/>
            <wp:docPr descr="" title="" id="54" name="Picture"/>
            <a:graphic>
              <a:graphicData uri="http://schemas.openxmlformats.org/drawingml/2006/picture">
                <pic:pic>
                  <pic:nvPicPr>
                    <pic:cNvPr descr="report_base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base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base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base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base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base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base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base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base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uesdays were the busiest day of the week for APD service calls. Satur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base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400 to 1700 hours. 0900 was also very busy in relation to surrounding hours for the APD. This is showing that the late afternoon/evening rush hour time period may need additional support in the future.</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base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base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base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base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Thursday and Friday both showing similar numbers. Monday was the lightest day for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base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1100 and 1800 hours stand out as the hour where the most calls were received for the week. There hasn’t been an overall trend identified in the three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base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base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base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re were an equal number of priority 1 and 3 fire-related service calls for AF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2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base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Wednesday. This appears to correlate to the information that we saw earlier in the report. Due to the difference between Wednesday and the remainder of the week, like the calls by hour heatmap above, we should look at this time period to determine if there were any significant events that happened which can account for the increase in volume.</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base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spike of calls at 0800 also corresponds to the increase that we’ve seen around Wednesday morning. Remvoing that from the equation, the remainder of the week followed the expected curve where there are fewer calls in the early morning and the remainder of the day sees the increase and fall that would be normally anticipated.</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base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5.5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base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The other call type that has a good percentage of service calls is Mutual ALS which spiked to 44 calls this week, third in the overall count.</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base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6.5 seconds. Again, this puts us in good form when examening our operational efficiency. The median time on phones, 199.5 seconds, is longer than the overall median. That is to be expected with these calls taking longer to triage.</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base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base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base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55 seconds. The median time that we are on the phone is significantly longer, 388 second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base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 tday for mental health related calls was also Wednesday. Friday followed closely with a few mental health calls also.</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base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base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base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base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431.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21T04:35:53Z</dcterms:created>
  <dcterms:modified xsi:type="dcterms:W3CDTF">2025-09-21T04: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